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F5D75" w14:textId="77777777" w:rsidR="006E777E" w:rsidRPr="006E777E" w:rsidRDefault="006E777E" w:rsidP="006E777E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fr-CA" w:eastAsia="fr-CA"/>
        </w:rPr>
        <w:drawing>
          <wp:inline distT="0" distB="0" distL="0" distR="0" wp14:anchorId="1EA35784" wp14:editId="7B6112FB">
            <wp:extent cx="3886200" cy="1247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11A69" w14:textId="77777777" w:rsidR="006E777E" w:rsidRDefault="006E777E" w:rsidP="00020DF9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14:paraId="405EFDDE" w14:textId="77777777" w:rsidR="006E777E" w:rsidRDefault="006E777E" w:rsidP="00020DF9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14:paraId="173E11AE" w14:textId="77777777" w:rsidR="00020DF9" w:rsidRDefault="00020DF9" w:rsidP="00020DF9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Arial" w:hAnsi="Arial" w:cs="Arial"/>
          <w:b/>
          <w:bCs/>
          <w:color w:val="333333"/>
          <w:sz w:val="34"/>
          <w:szCs w:val="34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We are seeking highly motivated, dynamic individuals with excellent interpersonal skills for the position of Audiologist </w:t>
      </w:r>
      <w:r w:rsidR="006E777E">
        <w:rPr>
          <w:rFonts w:ascii="Arial" w:hAnsi="Arial" w:cs="Arial"/>
          <w:color w:val="333333"/>
          <w:sz w:val="21"/>
          <w:szCs w:val="21"/>
          <w:shd w:val="clear" w:color="auto" w:fill="FFFFFF"/>
        </w:rPr>
        <w:t>,</w:t>
      </w:r>
      <w:r w:rsidR="00945231">
        <w:rPr>
          <w:rFonts w:ascii="Arial" w:hAnsi="Arial" w:cs="Arial"/>
          <w:color w:val="333333"/>
          <w:sz w:val="21"/>
          <w:szCs w:val="21"/>
          <w:shd w:val="clear" w:color="auto" w:fill="FFFFFF"/>
        </w:rPr>
        <w:t>in the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 w:rsidR="00DE4CDB">
        <w:rPr>
          <w:rFonts w:ascii="Arial" w:hAnsi="Arial" w:cs="Arial"/>
          <w:color w:val="333333"/>
          <w:sz w:val="21"/>
          <w:szCs w:val="21"/>
          <w:shd w:val="clear" w:color="auto" w:fill="FFFFFF"/>
        </w:rPr>
        <w:t>Ottawa area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, On</w:t>
      </w:r>
    </w:p>
    <w:p w14:paraId="4339067E" w14:textId="77777777" w:rsidR="00020DF9" w:rsidRDefault="00020DF9" w:rsidP="00020DF9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Arial" w:hAnsi="Arial" w:cs="Arial"/>
          <w:b/>
          <w:bCs/>
          <w:color w:val="333333"/>
          <w:sz w:val="34"/>
          <w:szCs w:val="34"/>
        </w:rPr>
      </w:pPr>
    </w:p>
    <w:p w14:paraId="7DBAF825" w14:textId="77777777" w:rsidR="00020DF9" w:rsidRDefault="00020DF9" w:rsidP="00020DF9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Arial" w:hAnsi="Arial" w:cs="Arial"/>
          <w:b/>
          <w:bCs/>
          <w:color w:val="333333"/>
          <w:sz w:val="34"/>
          <w:szCs w:val="34"/>
        </w:rPr>
      </w:pPr>
    </w:p>
    <w:p w14:paraId="08CEA49F" w14:textId="77777777" w:rsidR="00020DF9" w:rsidRDefault="00020DF9" w:rsidP="00020DF9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Arial" w:hAnsi="Arial" w:cs="Arial"/>
          <w:color w:val="000000"/>
          <w:sz w:val="34"/>
          <w:szCs w:val="34"/>
        </w:rPr>
      </w:pPr>
      <w:r>
        <w:rPr>
          <w:rFonts w:ascii="Arial" w:hAnsi="Arial" w:cs="Arial"/>
          <w:b/>
          <w:bCs/>
          <w:color w:val="333333"/>
          <w:sz w:val="34"/>
          <w:szCs w:val="34"/>
        </w:rPr>
        <w:t>Benefits and Compensation</w:t>
      </w:r>
    </w:p>
    <w:p w14:paraId="7A8E20EE" w14:textId="77777777" w:rsidR="00536BD2" w:rsidRDefault="00020DF9" w:rsidP="00020DF9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Arial" w:hAnsi="Arial" w:cs="Arial"/>
          <w:color w:val="333333"/>
          <w:sz w:val="21"/>
          <w:szCs w:val="21"/>
        </w:rPr>
      </w:pPr>
      <w:r>
        <w:rPr>
          <w:color w:val="333333"/>
          <w:sz w:val="14"/>
          <w:szCs w:val="14"/>
        </w:rPr>
        <w:t>  </w:t>
      </w:r>
      <w:r>
        <w:rPr>
          <w:rFonts w:ascii="Arial" w:hAnsi="Arial" w:cs="Arial"/>
          <w:color w:val="333333"/>
          <w:sz w:val="21"/>
          <w:szCs w:val="21"/>
        </w:rPr>
        <w:t>We offer Dental and Pharmaceutical Drug Plans,</w:t>
      </w:r>
    </w:p>
    <w:p w14:paraId="39923B01" w14:textId="77777777" w:rsidR="00020DF9" w:rsidRDefault="00020DF9" w:rsidP="00020DF9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Arial" w:hAnsi="Arial" w:cs="Arial"/>
          <w:color w:val="333333"/>
          <w:sz w:val="21"/>
          <w:szCs w:val="21"/>
        </w:rPr>
      </w:pPr>
      <w:r>
        <w:rPr>
          <w:color w:val="333333"/>
          <w:sz w:val="14"/>
          <w:szCs w:val="14"/>
        </w:rPr>
        <w:t>  </w:t>
      </w:r>
      <w:r>
        <w:rPr>
          <w:rFonts w:ascii="Arial" w:hAnsi="Arial" w:cs="Arial"/>
          <w:color w:val="333333"/>
          <w:sz w:val="21"/>
          <w:szCs w:val="21"/>
        </w:rPr>
        <w:t xml:space="preserve">We offer a very competitive annual salary </w:t>
      </w:r>
    </w:p>
    <w:p w14:paraId="39EE689C" w14:textId="77777777" w:rsidR="00536BD2" w:rsidRDefault="00536BD2" w:rsidP="00020DF9">
      <w:pPr>
        <w:pStyle w:val="NormalWeb"/>
        <w:shd w:val="clear" w:color="auto" w:fill="FFFFFF"/>
        <w:spacing w:before="0" w:beforeAutospacing="0" w:after="0" w:afterAutospacing="0" w:line="384" w:lineRule="atLeas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 Must be bilingual English/French</w:t>
      </w:r>
    </w:p>
    <w:p w14:paraId="0A2FFAF2" w14:textId="77777777" w:rsidR="006031F1" w:rsidRDefault="006031F1"/>
    <w:p w14:paraId="6DBADA52" w14:textId="77777777" w:rsidR="00020DF9" w:rsidRPr="00020DF9" w:rsidRDefault="00020DF9" w:rsidP="00020DF9">
      <w:pPr>
        <w:shd w:val="clear" w:color="auto" w:fill="FFFFFF"/>
        <w:spacing w:after="160" w:line="384" w:lineRule="atLeast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Arial" w:eastAsia="Times New Roman" w:hAnsi="Arial" w:cs="Arial"/>
          <w:b/>
          <w:bCs/>
          <w:color w:val="000000"/>
          <w:sz w:val="21"/>
          <w:szCs w:val="21"/>
          <w:lang w:eastAsia="en-CA"/>
        </w:rPr>
        <w:t>Key Responsibilities:</w:t>
      </w:r>
    </w:p>
    <w:p w14:paraId="345675C6" w14:textId="77777777" w:rsidR="00020DF9" w:rsidRPr="00020DF9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 xml:space="preserve">Ability to perform Hearing Tests / Verifications using a variety of equipment such as audiometers, </w:t>
      </w:r>
      <w:proofErr w:type="spellStart"/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Tymps</w:t>
      </w:r>
      <w:proofErr w:type="spellEnd"/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 xml:space="preserve">, </w:t>
      </w:r>
      <w:proofErr w:type="spellStart"/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Verifits</w:t>
      </w:r>
      <w:proofErr w:type="spellEnd"/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,</w:t>
      </w:r>
    </w:p>
    <w:p w14:paraId="73F0FBAD" w14:textId="77777777" w:rsidR="00020DF9" w:rsidRPr="00020DF9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Have a general understanding for most H/A MFG with focus on specific office brands</w:t>
      </w:r>
    </w:p>
    <w:p w14:paraId="7EF41860" w14:textId="77777777" w:rsidR="00536BD2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 xml:space="preserve">Proficient with matching and setting up required H/A accessories </w:t>
      </w:r>
    </w:p>
    <w:p w14:paraId="755816E1" w14:textId="77777777" w:rsidR="00020DF9" w:rsidRPr="00020DF9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Strong ability to communicate with patients and counsel to their specific needs</w:t>
      </w:r>
    </w:p>
    <w:p w14:paraId="4F72A741" w14:textId="77777777" w:rsidR="00536BD2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 xml:space="preserve">A strong ability to trouble shoot </w:t>
      </w:r>
    </w:p>
    <w:p w14:paraId="7C8749A4" w14:textId="77777777" w:rsidR="00020DF9" w:rsidRPr="00020DF9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Strong communication skills …</w:t>
      </w:r>
    </w:p>
    <w:p w14:paraId="6D212165" w14:textId="77777777" w:rsidR="00020DF9" w:rsidRPr="00020DF9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Knowledgeable about WSIB, VAC, ODSP ADP and NIHB Procedures.</w:t>
      </w:r>
    </w:p>
    <w:p w14:paraId="2B0B139B" w14:textId="77777777" w:rsidR="00020DF9" w:rsidRPr="00020DF9" w:rsidRDefault="00020DF9" w:rsidP="00020DF9">
      <w:pPr>
        <w:shd w:val="clear" w:color="auto" w:fill="FFFFFF"/>
        <w:spacing w:after="160" w:line="240" w:lineRule="auto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Arial" w:eastAsia="Times New Roman" w:hAnsi="Arial" w:cs="Arial"/>
          <w:b/>
          <w:bCs/>
          <w:color w:val="000000"/>
          <w:sz w:val="21"/>
          <w:szCs w:val="21"/>
          <w:lang w:eastAsia="en-CA"/>
        </w:rPr>
        <w:t>Qualifications</w:t>
      </w:r>
    </w:p>
    <w:p w14:paraId="62FBFB25" w14:textId="77777777" w:rsidR="00020DF9" w:rsidRPr="00020DF9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Must be fully licensed within the province of Ontario.</w:t>
      </w:r>
    </w:p>
    <w:p w14:paraId="77DEB279" w14:textId="77777777" w:rsidR="00020DF9" w:rsidRPr="00020DF9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Must be in registered and in good standing with ADP,  CASLPO</w:t>
      </w:r>
    </w:p>
    <w:p w14:paraId="3571CBB6" w14:textId="77777777" w:rsidR="00020DF9" w:rsidRPr="00020DF9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MUST have an outgoing fun personality or ability to make strong connections with patients</w:t>
      </w:r>
    </w:p>
    <w:p w14:paraId="69A0D36A" w14:textId="77777777" w:rsidR="00020DF9" w:rsidRPr="00020DF9" w:rsidRDefault="00020DF9" w:rsidP="00020DF9">
      <w:pPr>
        <w:shd w:val="clear" w:color="auto" w:fill="FFFFFF"/>
        <w:spacing w:after="160" w:line="240" w:lineRule="auto"/>
        <w:ind w:left="1470" w:hanging="360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Wingdings" w:eastAsia="Times New Roman" w:hAnsi="Wingdings" w:cs="Arial"/>
          <w:color w:val="000000"/>
          <w:sz w:val="20"/>
          <w:szCs w:val="20"/>
          <w:lang w:eastAsia="en-CA"/>
        </w:rPr>
        <w:t></w:t>
      </w:r>
      <w:r w:rsidRPr="00020DF9">
        <w:rPr>
          <w:rFonts w:ascii="Times New Roman" w:eastAsia="Times New Roman" w:hAnsi="Times New Roman" w:cs="Times New Roman"/>
          <w:color w:val="000000"/>
          <w:sz w:val="14"/>
          <w:szCs w:val="14"/>
          <w:lang w:eastAsia="en-CA"/>
        </w:rPr>
        <w:t>  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Experience is preferred; however, we are willing to invest into the right candidate lacking experience.</w:t>
      </w:r>
    </w:p>
    <w:p w14:paraId="7D080A3A" w14:textId="4A919893" w:rsidR="00020DF9" w:rsidRPr="00020DF9" w:rsidRDefault="00020DF9" w:rsidP="008C0841">
      <w:pPr>
        <w:shd w:val="clear" w:color="auto" w:fill="FFFFFF"/>
        <w:spacing w:after="160" w:line="240" w:lineRule="auto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 xml:space="preserve">Contact </w:t>
      </w:r>
      <w:r w:rsidR="00536BD2">
        <w:rPr>
          <w:rFonts w:ascii="Arial" w:eastAsia="Times New Roman" w:hAnsi="Arial" w:cs="Arial"/>
          <w:color w:val="000000"/>
          <w:sz w:val="21"/>
          <w:szCs w:val="21"/>
          <w:lang w:eastAsia="en-CA"/>
        </w:rPr>
        <w:t>Hearing Health Clinic</w:t>
      </w: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t xml:space="preserve"> in confidence at: </w:t>
      </w:r>
      <w:hyperlink r:id="rId5" w:history="1">
        <w:r w:rsidR="00536BD2" w:rsidRPr="001E445B">
          <w:rPr>
            <w:rStyle w:val="Hyperlink"/>
            <w:rFonts w:ascii="Arial" w:eastAsia="Times New Roman" w:hAnsi="Arial" w:cs="Arial"/>
            <w:sz w:val="21"/>
            <w:szCs w:val="21"/>
            <w:lang w:eastAsia="en-CA"/>
          </w:rPr>
          <w:t>info@hearingouie.ca</w:t>
        </w:r>
      </w:hyperlink>
    </w:p>
    <w:p w14:paraId="387D4663" w14:textId="77777777" w:rsidR="00020DF9" w:rsidRPr="00020DF9" w:rsidRDefault="00020DF9" w:rsidP="00020DF9">
      <w:pPr>
        <w:shd w:val="clear" w:color="auto" w:fill="FFFFFF"/>
        <w:spacing w:after="160" w:line="384" w:lineRule="atLeast"/>
        <w:jc w:val="center"/>
        <w:rPr>
          <w:rFonts w:ascii="Arial" w:eastAsia="Times New Roman" w:hAnsi="Arial" w:cs="Arial"/>
          <w:color w:val="000000"/>
          <w:sz w:val="21"/>
          <w:szCs w:val="21"/>
          <w:lang w:eastAsia="en-CA"/>
        </w:rPr>
      </w:pPr>
      <w:r w:rsidRPr="00020DF9">
        <w:rPr>
          <w:rFonts w:ascii="Arial" w:eastAsia="Times New Roman" w:hAnsi="Arial" w:cs="Arial"/>
          <w:color w:val="000000"/>
          <w:sz w:val="21"/>
          <w:szCs w:val="21"/>
          <w:lang w:eastAsia="en-CA"/>
        </w:rPr>
        <w:lastRenderedPageBreak/>
        <w:t> </w:t>
      </w:r>
    </w:p>
    <w:p w14:paraId="39020C6C" w14:textId="77777777" w:rsidR="00020DF9" w:rsidRDefault="00020DF9"/>
    <w:sectPr w:rsidR="00020D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3NLA0NDI2NTcyMLBU0lEKTi0uzszPAykwrAUAqzsiniwAAAA="/>
  </w:docVars>
  <w:rsids>
    <w:rsidRoot w:val="00020DF9"/>
    <w:rsid w:val="00020DF9"/>
    <w:rsid w:val="00536BD2"/>
    <w:rsid w:val="006031F1"/>
    <w:rsid w:val="006E777E"/>
    <w:rsid w:val="008C0841"/>
    <w:rsid w:val="00945231"/>
    <w:rsid w:val="00CF6AA4"/>
    <w:rsid w:val="00DE4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95845"/>
  <w15:docId w15:val="{CD764823-B190-455C-B140-D1F55AB23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0D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536BD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7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7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74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41957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740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7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7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15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56960">
          <w:marLeft w:val="7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hearingouie.ca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elman</dc:creator>
  <cp:lastModifiedBy>T Cook</cp:lastModifiedBy>
  <cp:revision>2</cp:revision>
  <cp:lastPrinted>2020-06-16T14:10:00Z</cp:lastPrinted>
  <dcterms:created xsi:type="dcterms:W3CDTF">2020-06-16T14:22:00Z</dcterms:created>
  <dcterms:modified xsi:type="dcterms:W3CDTF">2020-06-16T14:22:00Z</dcterms:modified>
</cp:coreProperties>
</file>